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8C2" w:rsidRPr="009930BA" w:rsidRDefault="000448C2" w:rsidP="000448C2">
      <w:pPr>
        <w:pBdr>
          <w:bottom w:val="single" w:sz="4" w:space="1" w:color="auto"/>
        </w:pBdr>
        <w:jc w:val="center"/>
        <w:rPr>
          <w:lang w:val="en-US"/>
        </w:rPr>
      </w:pPr>
      <w:r>
        <w:t>ΦΟΡΜΑ</w:t>
      </w:r>
      <w:r w:rsidRPr="009930BA">
        <w:rPr>
          <w:lang w:val="en-US"/>
        </w:rPr>
        <w:t xml:space="preserve"> </w:t>
      </w:r>
      <w:r>
        <w:t>ΕΓΓΡΑΦΗΣ</w:t>
      </w:r>
      <w:r w:rsidRPr="009930BA">
        <w:rPr>
          <w:lang w:val="en-US"/>
        </w:rPr>
        <w:t xml:space="preserve"> </w:t>
      </w:r>
      <w:r>
        <w:t>ΚΑΙ</w:t>
      </w:r>
      <w:r w:rsidRPr="009930BA">
        <w:rPr>
          <w:lang w:val="en-US"/>
        </w:rPr>
        <w:t xml:space="preserve"> </w:t>
      </w:r>
      <w:r>
        <w:t>ΥΠΟΒΟΛΗΣ</w:t>
      </w:r>
      <w:r w:rsidRPr="009930BA">
        <w:rPr>
          <w:lang w:val="en-US"/>
        </w:rPr>
        <w:t xml:space="preserve"> </w:t>
      </w:r>
      <w:r>
        <w:t>ΑΝΑΚΟΙΝΩΣΕΩΝ</w:t>
      </w:r>
    </w:p>
    <w:p w:rsidR="000448C2" w:rsidRPr="009930BA" w:rsidRDefault="000448C2" w:rsidP="000448C2">
      <w:pPr>
        <w:pBdr>
          <w:bottom w:val="single" w:sz="4" w:space="1" w:color="auto"/>
        </w:pBdr>
        <w:jc w:val="center"/>
        <w:rPr>
          <w:lang w:val="en-US"/>
        </w:rPr>
      </w:pPr>
    </w:p>
    <w:p w:rsidR="000A5FC3" w:rsidRPr="006547D9" w:rsidRDefault="000A5FC3" w:rsidP="000448C2">
      <w:pPr>
        <w:pBdr>
          <w:bottom w:val="single" w:sz="4" w:space="1" w:color="auto"/>
        </w:pBdr>
        <w:jc w:val="center"/>
        <w:rPr>
          <w:lang w:val="en-US"/>
        </w:rPr>
      </w:pPr>
      <w:r>
        <w:t>ΕΛ</w:t>
      </w:r>
      <w:r w:rsidR="006547D9" w:rsidRPr="0000071E">
        <w:rPr>
          <w:lang w:val="en-US"/>
        </w:rPr>
        <w:t xml:space="preserve"> </w:t>
      </w:r>
      <w:r w:rsidR="006547D9" w:rsidRPr="006547D9">
        <w:rPr>
          <w:lang w:val="en-US"/>
        </w:rPr>
        <w:t>(</w:t>
      </w:r>
      <w:r w:rsidR="006547D9">
        <w:rPr>
          <w:lang w:val="en-US"/>
        </w:rPr>
        <w:t>foreign colleagues: please</w:t>
      </w:r>
      <w:r w:rsidR="006547D9" w:rsidRPr="006547D9">
        <w:rPr>
          <w:lang w:val="en-US"/>
        </w:rPr>
        <w:t xml:space="preserve"> </w:t>
      </w:r>
      <w:r w:rsidR="0000071E">
        <w:rPr>
          <w:lang w:val="en-US"/>
        </w:rPr>
        <w:t>only fill in the EN part, next page</w:t>
      </w:r>
      <w:r w:rsidR="006547D9">
        <w:rPr>
          <w:lang w:val="en-US"/>
        </w:rPr>
        <w:t>; ignore yellow highlight)</w:t>
      </w:r>
    </w:p>
    <w:p w:rsidR="00536F5A" w:rsidRPr="00536F5A" w:rsidRDefault="00536F5A" w:rsidP="00A1757B">
      <w:pPr>
        <w:jc w:val="center"/>
        <w:rPr>
          <w:lang w:val="en-US"/>
        </w:rPr>
      </w:pPr>
    </w:p>
    <w:p w:rsidR="000A5FC3" w:rsidRDefault="000A5FC3" w:rsidP="000A5FC3">
      <w:r>
        <w:t>Εκπαιδευτικό ή Ερευνητικό Ίδρυμα</w:t>
      </w:r>
      <w:r w:rsidR="00352347">
        <w:t>*</w:t>
      </w:r>
      <w:r>
        <w:t>:</w:t>
      </w:r>
      <w:r w:rsidR="0059307E">
        <w:t>_____________________________________________</w:t>
      </w:r>
    </w:p>
    <w:p w:rsidR="000A5FC3" w:rsidRDefault="000A5FC3" w:rsidP="000A5FC3">
      <w:r>
        <w:t>Σχολή</w:t>
      </w:r>
      <w:r w:rsidR="00352347">
        <w:t>*</w:t>
      </w:r>
      <w:r>
        <w:t>:</w:t>
      </w:r>
      <w:r w:rsidR="0059307E">
        <w:t>_____________________________________________________________________</w:t>
      </w:r>
    </w:p>
    <w:p w:rsidR="000A5FC3" w:rsidRDefault="000A5FC3" w:rsidP="000A5FC3">
      <w:r>
        <w:t>Τμήμα</w:t>
      </w:r>
      <w:r w:rsidR="00C0724F">
        <w:t xml:space="preserve"> ή Ινστιτούτο</w:t>
      </w:r>
      <w:r w:rsidR="00352347">
        <w:t>*</w:t>
      </w:r>
      <w:r>
        <w:t>:</w:t>
      </w:r>
      <w:r w:rsidR="0059307E">
        <w:t>__________________________________________________________</w:t>
      </w:r>
    </w:p>
    <w:p w:rsidR="000A5FC3" w:rsidRDefault="000A5FC3" w:rsidP="000A5FC3">
      <w:r>
        <w:t>Εργαστήριο</w:t>
      </w:r>
      <w:r w:rsidR="00352347">
        <w:t>*</w:t>
      </w:r>
      <w:r>
        <w:t>:</w:t>
      </w:r>
      <w:r w:rsidR="0059307E">
        <w:t>________________________________________________________________</w:t>
      </w:r>
    </w:p>
    <w:p w:rsidR="000A5FC3" w:rsidRDefault="000A5FC3" w:rsidP="000A5FC3">
      <w:r>
        <w:t>Ομάδα</w:t>
      </w:r>
      <w:r>
        <w:rPr>
          <w:vertAlign w:val="superscript"/>
        </w:rPr>
        <w:t>1</w:t>
      </w:r>
      <w:r w:rsidR="00352347">
        <w:t>*</w:t>
      </w:r>
      <w:r>
        <w:t>:</w:t>
      </w:r>
      <w:r w:rsidR="0059307E">
        <w:t>___________________________________________________________________</w:t>
      </w:r>
    </w:p>
    <w:p w:rsidR="000A5FC3" w:rsidRDefault="007728D1" w:rsidP="000A5FC3">
      <w:r>
        <w:t xml:space="preserve">Διευθυντής Εργαστηρίου ή </w:t>
      </w:r>
      <w:r w:rsidR="000A5FC3">
        <w:t>Επικεφαλής Ομάδας</w:t>
      </w:r>
      <w:r w:rsidRPr="007728D1">
        <w:rPr>
          <w:vertAlign w:val="superscript"/>
        </w:rPr>
        <w:t>2</w:t>
      </w:r>
      <w:r w:rsidR="00352347">
        <w:t>*</w:t>
      </w:r>
      <w:r w:rsidR="000A5FC3">
        <w:t xml:space="preserve">: </w:t>
      </w:r>
      <w:r w:rsidR="0059307E">
        <w:t>_________________________________</w:t>
      </w:r>
    </w:p>
    <w:p w:rsidR="000A5FC3" w:rsidRDefault="000A5FC3" w:rsidP="000A5FC3"/>
    <w:p w:rsidR="000A5FC3" w:rsidRDefault="000A5FC3" w:rsidP="000A5FC3">
      <w:r>
        <w:rPr>
          <w:vertAlign w:val="superscript"/>
        </w:rPr>
        <w:t>1</w:t>
      </w:r>
      <w:r>
        <w:t xml:space="preserve">: Εάν </w:t>
      </w:r>
      <w:r w:rsidR="00C0724F">
        <w:t>εκπροσωπείτε εργαστήριο αφήστε το κενό</w:t>
      </w:r>
      <w:r w:rsidR="007728D1" w:rsidRPr="007728D1">
        <w:t xml:space="preserve"> </w:t>
      </w:r>
      <w:r w:rsidR="007728D1">
        <w:t>αλλιώς συμπληρώστε και τις δύο επωνυμίες</w:t>
      </w:r>
    </w:p>
    <w:p w:rsidR="00C0724F" w:rsidRPr="009930BA" w:rsidRDefault="00C0724F" w:rsidP="00352347">
      <w:pPr>
        <w:pBdr>
          <w:bottom w:val="single" w:sz="4" w:space="1" w:color="auto"/>
        </w:pBdr>
      </w:pPr>
      <w:r>
        <w:rPr>
          <w:vertAlign w:val="superscript"/>
        </w:rPr>
        <w:t>2</w:t>
      </w:r>
      <w:r>
        <w:t>: Γράψτε Όνομα/Επώνυμο/</w:t>
      </w:r>
      <w:r>
        <w:rPr>
          <w:lang w:val="en-US"/>
        </w:rPr>
        <w:t>email</w:t>
      </w:r>
      <w:r w:rsidRPr="002C6A22">
        <w:t>/</w:t>
      </w:r>
      <w:r>
        <w:rPr>
          <w:lang w:val="en-US"/>
        </w:rPr>
        <w:t>twitter</w:t>
      </w:r>
    </w:p>
    <w:p w:rsidR="00352347" w:rsidRPr="00352347" w:rsidRDefault="00352347" w:rsidP="00352347">
      <w:pPr>
        <w:pBdr>
          <w:bottom w:val="single" w:sz="4" w:space="1" w:color="auto"/>
        </w:pBdr>
      </w:pPr>
      <w:r>
        <w:t xml:space="preserve">*: Αναφέρεται στα στοιχεία του </w:t>
      </w:r>
      <w:r w:rsidR="00A6460C">
        <w:t>συγγραφέα που θα παρουσιάσει</w:t>
      </w:r>
      <w:r w:rsidR="00A6460C" w:rsidRPr="00352347">
        <w:t xml:space="preserve"> την εργασία</w:t>
      </w:r>
      <w:r>
        <w:t xml:space="preserve">. Εάν υπάρχουν περισσότερες </w:t>
      </w:r>
      <w:r w:rsidR="00A6460C">
        <w:t>Πανεπιστημιακές ή Ερευνητικές μονάδες με τις οποίες έχουν σχέσεις οι συγγραφείς, αυτές παραλείπονται. Θα αναφερθούν στη φόρμα υποβολής της περίληψης.</w:t>
      </w:r>
    </w:p>
    <w:p w:rsidR="00352347" w:rsidRPr="00352347" w:rsidRDefault="00352347"/>
    <w:p w:rsidR="00352347" w:rsidRPr="00352347" w:rsidRDefault="00352347"/>
    <w:p w:rsidR="00352347" w:rsidRPr="009930BA" w:rsidRDefault="00352347">
      <w:pPr>
        <w:rPr>
          <w:b/>
        </w:rPr>
      </w:pPr>
      <w:r w:rsidRPr="009930BA">
        <w:rPr>
          <w:b/>
        </w:rPr>
        <w:t>Ανακοίνωση 1</w:t>
      </w:r>
      <w:r w:rsidR="009930BA" w:rsidRPr="009930BA">
        <w:rPr>
          <w:b/>
        </w:rPr>
        <w:t xml:space="preserve"> (Αυτή </w:t>
      </w:r>
      <w:r w:rsidR="009930BA">
        <w:rPr>
          <w:b/>
        </w:rPr>
        <w:t xml:space="preserve">θα </w:t>
      </w:r>
      <w:r w:rsidR="009930BA" w:rsidRPr="009930BA">
        <w:rPr>
          <w:b/>
        </w:rPr>
        <w:t>είναι η 20λεπτη παρουσίαση του εργαστηρίου ή της ομάδας σας)</w:t>
      </w:r>
    </w:p>
    <w:p w:rsidR="00352347" w:rsidRDefault="00352347">
      <w:r>
        <w:t>Τίτλος:</w:t>
      </w:r>
      <w:r w:rsidR="0059307E">
        <w:t>______________________________________________________________________</w:t>
      </w:r>
    </w:p>
    <w:p w:rsidR="00352347" w:rsidRDefault="00352347">
      <w:r>
        <w:t>Συγγραφείς (υπογραμμίστε τον</w:t>
      </w:r>
      <w:r w:rsidRPr="00352347">
        <w:t xml:space="preserve"> </w:t>
      </w:r>
      <w:r>
        <w:t>συγγραφέα που θα παρουσιάσει</w:t>
      </w:r>
      <w:r w:rsidRPr="00352347">
        <w:t xml:space="preserve"> την εργασία</w:t>
      </w:r>
      <w:r>
        <w:t xml:space="preserve">): </w:t>
      </w:r>
      <w:r w:rsidR="0059307E">
        <w:t>___________________________________________________________________________</w:t>
      </w:r>
    </w:p>
    <w:p w:rsidR="00A6460C" w:rsidRDefault="00A6460C">
      <w:r>
        <w:t>Πεδίο:  Βιοχημεία</w:t>
      </w:r>
      <w:r w:rsidR="00F34927">
        <w:t>,</w:t>
      </w:r>
      <w:r>
        <w:t xml:space="preserve"> Μεταβολισμός</w:t>
      </w:r>
      <w:r w:rsidR="0059307E">
        <w:t>, Μεμβράνες</w:t>
      </w:r>
      <w:r w:rsidR="00F34927">
        <w:t xml:space="preserve"> και</w:t>
      </w:r>
      <w:r>
        <w:t xml:space="preserve"> Κυτταρική Βιολογία [  ], </w:t>
      </w:r>
      <w:r w:rsidR="00F34927">
        <w:t xml:space="preserve">Γενετική, Εξέλιξη και Αναπτυξιακή Βιολογία [  ], Φυσιολογία Καταπονήσεων, Αντίληψη και Μεταγωγή Σήματος [  ], </w:t>
      </w:r>
      <w:r w:rsidR="0059307E">
        <w:t xml:space="preserve">Οικοφυσιολογία και Κλιματική Αλλαγή [  ], </w:t>
      </w:r>
      <w:r w:rsidR="00F34927">
        <w:t>Βιολογία Συστημάτων και Συνθετική Βιολογία [  ]</w:t>
      </w:r>
    </w:p>
    <w:p w:rsidR="0059307E" w:rsidRDefault="0059307E"/>
    <w:p w:rsidR="0059307E" w:rsidRPr="009930BA" w:rsidRDefault="0059307E" w:rsidP="0059307E">
      <w:pPr>
        <w:rPr>
          <w:b/>
        </w:rPr>
      </w:pPr>
      <w:r w:rsidRPr="009930BA">
        <w:rPr>
          <w:b/>
        </w:rPr>
        <w:t>Ανακοίνωση 2</w:t>
      </w:r>
      <w:r w:rsidR="009930BA" w:rsidRPr="009930BA">
        <w:rPr>
          <w:b/>
        </w:rPr>
        <w:t xml:space="preserve"> (</w:t>
      </w:r>
      <w:r w:rsidR="009930BA">
        <w:rPr>
          <w:b/>
          <w:lang w:val="en-US"/>
        </w:rPr>
        <w:t>Poster</w:t>
      </w:r>
      <w:r w:rsidR="009930BA">
        <w:rPr>
          <w:b/>
        </w:rPr>
        <w:t xml:space="preserve"> ΚΑΙ τρίλεπτη προφορική ανακοίνωση ερευνητικής εργασίας)</w:t>
      </w:r>
    </w:p>
    <w:p w:rsidR="0059307E" w:rsidRDefault="0059307E" w:rsidP="0059307E">
      <w:r>
        <w:t>Τίτλος:______________________________________________________________________</w:t>
      </w:r>
    </w:p>
    <w:p w:rsidR="0059307E" w:rsidRDefault="0059307E" w:rsidP="0059307E">
      <w:r>
        <w:t>Συγγραφείς (υπογραμμίστε τον</w:t>
      </w:r>
      <w:r w:rsidRPr="00352347">
        <w:t xml:space="preserve"> </w:t>
      </w:r>
      <w:r>
        <w:t>συγγραφέα που θα παρουσιάσει</w:t>
      </w:r>
      <w:r w:rsidRPr="00352347">
        <w:t xml:space="preserve"> την εργασία</w:t>
      </w:r>
      <w:r>
        <w:t>): _________________________________</w:t>
      </w:r>
      <w:bookmarkStart w:id="0" w:name="_GoBack"/>
      <w:bookmarkEnd w:id="0"/>
      <w:r>
        <w:t>__________________________________________</w:t>
      </w:r>
    </w:p>
    <w:p w:rsidR="0059307E" w:rsidRDefault="0059307E" w:rsidP="0059307E">
      <w:r>
        <w:t>Πεδίο:  Βιοχημεία, Μεταβολισμός, Μεμβράνες και Κυτταρική Βιολογία [  ], Γενετική, Εξέλιξη και Αναπτυξιακή Βιολογία [  ], Φυσιολογία Καταπονήσεων, Αντίληψη και Μεταγωγή Σήματος [  ], Οικοφυσιολογία και Κλιματική Αλλαγή [  ], Βιολογία Συστημάτων και Συνθετική Βιολογία [  ]</w:t>
      </w:r>
    </w:p>
    <w:p w:rsidR="0059307E" w:rsidRDefault="0059307E"/>
    <w:p w:rsidR="0059307E" w:rsidRPr="009930BA" w:rsidRDefault="0059307E" w:rsidP="0059307E">
      <w:pPr>
        <w:rPr>
          <w:b/>
        </w:rPr>
      </w:pPr>
      <w:r w:rsidRPr="009930BA">
        <w:rPr>
          <w:b/>
        </w:rPr>
        <w:t>Ανακοίνωση 3</w:t>
      </w:r>
      <w:r w:rsidR="009930BA" w:rsidRPr="009930BA">
        <w:rPr>
          <w:b/>
        </w:rPr>
        <w:t>(</w:t>
      </w:r>
      <w:r w:rsidR="009930BA">
        <w:rPr>
          <w:b/>
          <w:lang w:val="en-US"/>
        </w:rPr>
        <w:t>Poster</w:t>
      </w:r>
      <w:r w:rsidR="009930BA">
        <w:rPr>
          <w:b/>
        </w:rPr>
        <w:t xml:space="preserve"> ΚΑΙ τρίλεπτη προφορική ανακοίνωση ερευνητικής εργασίας)</w:t>
      </w:r>
    </w:p>
    <w:p w:rsidR="0059307E" w:rsidRDefault="0059307E" w:rsidP="0059307E">
      <w:r>
        <w:t>Τίτλος:______________________________________________________________________</w:t>
      </w:r>
    </w:p>
    <w:p w:rsidR="0059307E" w:rsidRDefault="0059307E" w:rsidP="0059307E">
      <w:r>
        <w:t>Συγγραφείς (</w:t>
      </w:r>
      <w:r w:rsidR="009F28E6">
        <w:rPr>
          <w:lang w:val="en-US"/>
        </w:rPr>
        <w:t>p</w:t>
      </w:r>
      <w:r>
        <w:t>υπογραμμίστε τον</w:t>
      </w:r>
      <w:r w:rsidRPr="00352347">
        <w:t xml:space="preserve"> </w:t>
      </w:r>
      <w:r>
        <w:t>συγγραφέα που θα παρουσιάσει</w:t>
      </w:r>
      <w:r w:rsidRPr="00352347">
        <w:t xml:space="preserve"> την εργασία</w:t>
      </w:r>
      <w:r>
        <w:t>): ___________________________________________________________________________</w:t>
      </w:r>
    </w:p>
    <w:p w:rsidR="0059307E" w:rsidRDefault="0059307E" w:rsidP="0059307E">
      <w:r>
        <w:t>Πεδίο:  Βιοχημεία, Μεταβολισμός, Μεμβράνες και Κυτταρική Βιολογία [  ], Γενετική, Εξέλιξη και Αναπτυξιακή Βιολογία [  ], Φυσιολογία Καταπονήσεων, Αντίληψη και Μεταγωγή Σήματος [  ], Οικοφυσιολογία και Κλιματική Αλλαγή [  ], Βιολογία Συστημάτων και Συνθετική Βιολογία [  ]</w:t>
      </w:r>
    </w:p>
    <w:p w:rsidR="009F28E6" w:rsidRDefault="009F28E6"/>
    <w:p w:rsidR="000448C2" w:rsidRPr="000448C2" w:rsidRDefault="009F28E6" w:rsidP="000448C2">
      <w:pPr>
        <w:pBdr>
          <w:bottom w:val="single" w:sz="4" w:space="1" w:color="auto"/>
        </w:pBdr>
        <w:jc w:val="center"/>
        <w:rPr>
          <w:lang w:val="en-US"/>
        </w:rPr>
      </w:pPr>
      <w:r w:rsidRPr="000448C2">
        <w:rPr>
          <w:lang w:val="en-US"/>
        </w:rPr>
        <w:t>(</w:t>
      </w:r>
      <w:proofErr w:type="gramStart"/>
      <w:r>
        <w:t>εάν</w:t>
      </w:r>
      <w:proofErr w:type="gramEnd"/>
      <w:r w:rsidRPr="000448C2">
        <w:rPr>
          <w:lang w:val="en-US"/>
        </w:rPr>
        <w:t xml:space="preserve"> </w:t>
      </w:r>
      <w:r>
        <w:t>χρειάζεται</w:t>
      </w:r>
      <w:r w:rsidRPr="000448C2">
        <w:rPr>
          <w:lang w:val="en-US"/>
        </w:rPr>
        <w:t xml:space="preserve"> </w:t>
      </w:r>
      <w:r>
        <w:t>προσθέστε</w:t>
      </w:r>
      <w:r w:rsidRPr="000448C2">
        <w:rPr>
          <w:lang w:val="en-US"/>
        </w:rPr>
        <w:t xml:space="preserve"> </w:t>
      </w:r>
      <w:r>
        <w:t>περισσότερες</w:t>
      </w:r>
      <w:r w:rsidRPr="000448C2">
        <w:rPr>
          <w:lang w:val="en-US"/>
        </w:rPr>
        <w:t>)</w:t>
      </w:r>
      <w:r w:rsidR="00700D0F" w:rsidRPr="000448C2">
        <w:rPr>
          <w:lang w:val="en-US"/>
        </w:rPr>
        <w:br w:type="page"/>
      </w:r>
      <w:r w:rsidR="000448C2">
        <w:rPr>
          <w:lang w:val="en-US"/>
        </w:rPr>
        <w:lastRenderedPageBreak/>
        <w:t>REGISTRATION</w:t>
      </w:r>
      <w:r w:rsidR="000448C2" w:rsidRPr="000448C2">
        <w:rPr>
          <w:lang w:val="en-US"/>
        </w:rPr>
        <w:t xml:space="preserve"> </w:t>
      </w:r>
      <w:r w:rsidR="000448C2">
        <w:rPr>
          <w:lang w:val="en-US"/>
        </w:rPr>
        <w:t>AND</w:t>
      </w:r>
      <w:r w:rsidR="000448C2" w:rsidRPr="000448C2">
        <w:rPr>
          <w:lang w:val="en-US"/>
        </w:rPr>
        <w:t xml:space="preserve"> </w:t>
      </w:r>
      <w:r w:rsidR="000448C2">
        <w:rPr>
          <w:lang w:val="en-US"/>
        </w:rPr>
        <w:t>ANNOUNCEMENT</w:t>
      </w:r>
      <w:r w:rsidR="000448C2" w:rsidRPr="000448C2">
        <w:rPr>
          <w:lang w:val="en-US"/>
        </w:rPr>
        <w:t xml:space="preserve"> </w:t>
      </w:r>
      <w:r w:rsidR="000448C2">
        <w:rPr>
          <w:lang w:val="en-US"/>
        </w:rPr>
        <w:t>SUBMISSION</w:t>
      </w:r>
      <w:r w:rsidR="000448C2" w:rsidRPr="000448C2">
        <w:rPr>
          <w:lang w:val="en-US"/>
        </w:rPr>
        <w:t xml:space="preserve"> </w:t>
      </w:r>
      <w:r w:rsidR="000448C2">
        <w:rPr>
          <w:lang w:val="en-US"/>
        </w:rPr>
        <w:t>FORM</w:t>
      </w:r>
    </w:p>
    <w:p w:rsidR="000448C2" w:rsidRPr="000448C2" w:rsidRDefault="000448C2" w:rsidP="000448C2">
      <w:pPr>
        <w:pBdr>
          <w:bottom w:val="single" w:sz="4" w:space="1" w:color="auto"/>
        </w:pBdr>
        <w:jc w:val="center"/>
        <w:rPr>
          <w:lang w:val="en-US"/>
        </w:rPr>
      </w:pPr>
    </w:p>
    <w:p w:rsidR="007728D1" w:rsidRPr="00241EC8" w:rsidRDefault="007728D1" w:rsidP="000448C2">
      <w:pPr>
        <w:pBdr>
          <w:bottom w:val="single" w:sz="4" w:space="1" w:color="auto"/>
        </w:pBdr>
        <w:jc w:val="center"/>
      </w:pPr>
      <w:r>
        <w:rPr>
          <w:lang w:val="en-US"/>
        </w:rPr>
        <w:t>EN</w:t>
      </w:r>
      <w:r w:rsidR="006547D9" w:rsidRPr="006547D9">
        <w:t xml:space="preserve"> (</w:t>
      </w:r>
      <w:r w:rsidR="006547D9" w:rsidRPr="006547D9">
        <w:rPr>
          <w:highlight w:val="yellow"/>
        </w:rPr>
        <w:t>παρακαλούμε συμπληρώστε και στα αγγλικά</w:t>
      </w:r>
      <w:r w:rsidR="006547D9">
        <w:t>)</w:t>
      </w:r>
    </w:p>
    <w:p w:rsidR="00A1757B" w:rsidRPr="000448C2" w:rsidRDefault="00A1757B" w:rsidP="00A1757B">
      <w:pPr>
        <w:jc w:val="center"/>
      </w:pPr>
    </w:p>
    <w:p w:rsidR="007728D1" w:rsidRPr="009930BA" w:rsidRDefault="007728D1" w:rsidP="007728D1">
      <w:pPr>
        <w:rPr>
          <w:lang w:val="en-US"/>
        </w:rPr>
      </w:pPr>
      <w:r>
        <w:rPr>
          <w:lang w:val="en-US"/>
        </w:rPr>
        <w:t>Academic</w:t>
      </w:r>
      <w:r w:rsidRPr="009930BA">
        <w:rPr>
          <w:lang w:val="en-US"/>
        </w:rPr>
        <w:t xml:space="preserve"> </w:t>
      </w:r>
      <w:r>
        <w:rPr>
          <w:lang w:val="en-US"/>
        </w:rPr>
        <w:t>Institute</w:t>
      </w:r>
      <w:r w:rsidRPr="009930BA">
        <w:rPr>
          <w:lang w:val="en-US"/>
        </w:rPr>
        <w:t xml:space="preserve"> </w:t>
      </w:r>
      <w:r>
        <w:rPr>
          <w:lang w:val="en-US"/>
        </w:rPr>
        <w:t>or</w:t>
      </w:r>
      <w:r w:rsidRPr="009930BA">
        <w:rPr>
          <w:lang w:val="en-US"/>
        </w:rPr>
        <w:t xml:space="preserve"> </w:t>
      </w:r>
      <w:r>
        <w:rPr>
          <w:lang w:val="en-US"/>
        </w:rPr>
        <w:t>Research</w:t>
      </w:r>
      <w:r w:rsidRPr="009930BA">
        <w:rPr>
          <w:lang w:val="en-US"/>
        </w:rPr>
        <w:t xml:space="preserve"> </w:t>
      </w:r>
      <w:r w:rsidRPr="007728D1">
        <w:rPr>
          <w:lang w:val="en-GB"/>
        </w:rPr>
        <w:t>Centre</w:t>
      </w:r>
      <w:r w:rsidRPr="009930BA">
        <w:rPr>
          <w:lang w:val="en-US"/>
        </w:rPr>
        <w:t>:</w:t>
      </w:r>
      <w:r w:rsidR="009930BA" w:rsidRPr="009930BA">
        <w:rPr>
          <w:lang w:val="en-US"/>
        </w:rPr>
        <w:t xml:space="preserve"> </w:t>
      </w:r>
      <w:r w:rsidR="009930BA" w:rsidRPr="009930BA">
        <w:rPr>
          <w:lang w:val="en-US"/>
        </w:rPr>
        <w:t>_____________________</w:t>
      </w:r>
      <w:r w:rsidR="009930BA">
        <w:rPr>
          <w:lang w:val="en-US"/>
        </w:rPr>
        <w:t>______________________</w:t>
      </w:r>
    </w:p>
    <w:p w:rsidR="007728D1" w:rsidRPr="009930BA" w:rsidRDefault="007728D1" w:rsidP="007728D1">
      <w:pPr>
        <w:rPr>
          <w:lang w:val="en-US"/>
        </w:rPr>
      </w:pPr>
      <w:r>
        <w:rPr>
          <w:lang w:val="en-US"/>
        </w:rPr>
        <w:t>School</w:t>
      </w:r>
      <w:proofErr w:type="gramStart"/>
      <w:r w:rsidRPr="009930BA">
        <w:rPr>
          <w:lang w:val="en-US"/>
        </w:rPr>
        <w:t>:</w:t>
      </w:r>
      <w:r w:rsidR="009930BA">
        <w:rPr>
          <w:lang w:val="en-US"/>
        </w:rPr>
        <w:t>_</w:t>
      </w:r>
      <w:proofErr w:type="gramEnd"/>
      <w:r w:rsidR="009930BA">
        <w:rPr>
          <w:lang w:val="en-US"/>
        </w:rPr>
        <w:t>____________________________________________________________________</w:t>
      </w:r>
    </w:p>
    <w:p w:rsidR="009930BA" w:rsidRPr="009930BA" w:rsidRDefault="007728D1" w:rsidP="007728D1">
      <w:pPr>
        <w:rPr>
          <w:lang w:val="en-US"/>
        </w:rPr>
      </w:pPr>
      <w:r>
        <w:rPr>
          <w:lang w:val="en-US"/>
        </w:rPr>
        <w:t>Department</w:t>
      </w:r>
      <w:r w:rsidRPr="009930BA">
        <w:rPr>
          <w:lang w:val="en-US"/>
        </w:rPr>
        <w:t xml:space="preserve"> </w:t>
      </w:r>
      <w:r>
        <w:rPr>
          <w:lang w:val="en-US"/>
        </w:rPr>
        <w:t>or</w:t>
      </w:r>
      <w:r w:rsidRPr="009930BA">
        <w:rPr>
          <w:lang w:val="en-US"/>
        </w:rPr>
        <w:t xml:space="preserve"> </w:t>
      </w:r>
      <w:r>
        <w:rPr>
          <w:lang w:val="en-US"/>
        </w:rPr>
        <w:t>Institute</w:t>
      </w:r>
      <w:proofErr w:type="gramStart"/>
      <w:r w:rsidRPr="009930BA">
        <w:rPr>
          <w:lang w:val="en-US"/>
        </w:rPr>
        <w:t>:</w:t>
      </w:r>
      <w:r w:rsidR="009930BA">
        <w:rPr>
          <w:lang w:val="en-US"/>
        </w:rPr>
        <w:t>_</w:t>
      </w:r>
      <w:proofErr w:type="gramEnd"/>
      <w:r w:rsidR="009930BA">
        <w:rPr>
          <w:lang w:val="en-US"/>
        </w:rPr>
        <w:t>______________________________________________________</w:t>
      </w:r>
    </w:p>
    <w:p w:rsidR="007728D1" w:rsidRPr="009930BA" w:rsidRDefault="007728D1" w:rsidP="007728D1">
      <w:pPr>
        <w:rPr>
          <w:lang w:val="en-US"/>
        </w:rPr>
      </w:pPr>
      <w:r>
        <w:rPr>
          <w:lang w:val="en-US"/>
        </w:rPr>
        <w:t>Lab</w:t>
      </w:r>
      <w:proofErr w:type="gramStart"/>
      <w:r w:rsidRPr="009930BA">
        <w:rPr>
          <w:lang w:val="en-US"/>
        </w:rPr>
        <w:t>:</w:t>
      </w:r>
      <w:r w:rsidR="009930BA">
        <w:rPr>
          <w:lang w:val="en-US"/>
        </w:rPr>
        <w:t>_</w:t>
      </w:r>
      <w:proofErr w:type="gramEnd"/>
      <w:r w:rsidR="009930BA">
        <w:rPr>
          <w:lang w:val="en-US"/>
        </w:rPr>
        <w:t>_______________________________________________________________________</w:t>
      </w: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>Research Team</w:t>
      </w:r>
      <w:r w:rsidRPr="007728D1">
        <w:rPr>
          <w:vertAlign w:val="superscript"/>
          <w:lang w:val="en-US"/>
        </w:rPr>
        <w:t>1</w:t>
      </w:r>
      <w:r w:rsidRPr="007728D1">
        <w:rPr>
          <w:lang w:val="en-US"/>
        </w:rPr>
        <w:t>:</w:t>
      </w:r>
      <w:r w:rsidR="009930BA">
        <w:rPr>
          <w:lang w:val="en-US"/>
        </w:rPr>
        <w:t>______________________________________________________________</w:t>
      </w: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>Head of Lab or Research Team</w:t>
      </w:r>
      <w:r w:rsidRPr="007728D1">
        <w:rPr>
          <w:vertAlign w:val="superscript"/>
          <w:lang w:val="en-US"/>
        </w:rPr>
        <w:t>2</w:t>
      </w:r>
      <w:r w:rsidRPr="007728D1">
        <w:rPr>
          <w:lang w:val="en-US"/>
        </w:rPr>
        <w:t xml:space="preserve">: </w:t>
      </w:r>
      <w:r w:rsidR="009930BA">
        <w:rPr>
          <w:lang w:val="en-US"/>
        </w:rPr>
        <w:t>_________________________________________________</w:t>
      </w:r>
    </w:p>
    <w:p w:rsidR="007728D1" w:rsidRPr="007728D1" w:rsidRDefault="007728D1" w:rsidP="007728D1">
      <w:pPr>
        <w:rPr>
          <w:lang w:val="en-US"/>
        </w:rPr>
      </w:pPr>
    </w:p>
    <w:p w:rsidR="007728D1" w:rsidRPr="007728D1" w:rsidRDefault="007728D1" w:rsidP="007728D1">
      <w:pPr>
        <w:rPr>
          <w:lang w:val="en-US"/>
        </w:rPr>
      </w:pPr>
      <w:r w:rsidRPr="007728D1">
        <w:rPr>
          <w:vertAlign w:val="superscript"/>
          <w:lang w:val="en-US"/>
        </w:rPr>
        <w:t>1</w:t>
      </w:r>
      <w:r w:rsidRPr="007728D1">
        <w:rPr>
          <w:lang w:val="en-US"/>
        </w:rPr>
        <w:t xml:space="preserve">: </w:t>
      </w:r>
      <w:r>
        <w:rPr>
          <w:lang w:val="en-US"/>
        </w:rPr>
        <w:t>If you represent a Lab leave this blank otherwise complete both titles</w:t>
      </w:r>
    </w:p>
    <w:p w:rsidR="007728D1" w:rsidRPr="007728D1" w:rsidRDefault="007728D1" w:rsidP="00352347">
      <w:pPr>
        <w:pBdr>
          <w:bottom w:val="single" w:sz="4" w:space="1" w:color="auto"/>
        </w:pBdr>
        <w:rPr>
          <w:lang w:val="en-US"/>
        </w:rPr>
      </w:pPr>
      <w:r w:rsidRPr="007728D1">
        <w:rPr>
          <w:vertAlign w:val="superscript"/>
          <w:lang w:val="en-US"/>
        </w:rPr>
        <w:t>2</w:t>
      </w:r>
      <w:r w:rsidRPr="007728D1">
        <w:rPr>
          <w:lang w:val="en-US"/>
        </w:rPr>
        <w:t xml:space="preserve">: </w:t>
      </w:r>
      <w:r>
        <w:rPr>
          <w:lang w:val="en-US"/>
        </w:rPr>
        <w:t>Complete your First Name</w:t>
      </w:r>
      <w:r w:rsidRPr="007728D1">
        <w:rPr>
          <w:lang w:val="en-US"/>
        </w:rPr>
        <w:t>/</w:t>
      </w:r>
      <w:r>
        <w:rPr>
          <w:lang w:val="en-US"/>
        </w:rPr>
        <w:t>Family Name</w:t>
      </w:r>
      <w:r w:rsidRPr="007728D1">
        <w:rPr>
          <w:lang w:val="en-US"/>
        </w:rPr>
        <w:t>/</w:t>
      </w:r>
      <w:r>
        <w:rPr>
          <w:lang w:val="en-US"/>
        </w:rPr>
        <w:t>email</w:t>
      </w:r>
      <w:r w:rsidRPr="007728D1">
        <w:rPr>
          <w:lang w:val="en-US"/>
        </w:rPr>
        <w:t>/</w:t>
      </w:r>
      <w:r>
        <w:rPr>
          <w:lang w:val="en-US"/>
        </w:rPr>
        <w:t>twitter</w:t>
      </w:r>
    </w:p>
    <w:p w:rsidR="00A1757B" w:rsidRDefault="00A1757B" w:rsidP="000A5FC3">
      <w:pPr>
        <w:rPr>
          <w:lang w:val="en-US"/>
        </w:rPr>
      </w:pPr>
    </w:p>
    <w:p w:rsidR="009F28E6" w:rsidRPr="009930BA" w:rsidRDefault="009F28E6" w:rsidP="009F28E6">
      <w:pPr>
        <w:rPr>
          <w:lang w:val="en-US"/>
        </w:rPr>
      </w:pPr>
    </w:p>
    <w:p w:rsidR="009F28E6" w:rsidRPr="009930BA" w:rsidRDefault="009F28E6" w:rsidP="009F28E6">
      <w:pPr>
        <w:rPr>
          <w:b/>
          <w:lang w:val="en-US"/>
        </w:rPr>
      </w:pPr>
      <w:r w:rsidRPr="009930BA">
        <w:rPr>
          <w:b/>
          <w:lang w:val="en-US"/>
        </w:rPr>
        <w:t>Announcement 1</w:t>
      </w:r>
      <w:r w:rsidR="009930BA" w:rsidRPr="009930BA">
        <w:rPr>
          <w:b/>
          <w:lang w:val="en-US"/>
        </w:rPr>
        <w:t xml:space="preserve"> (</w:t>
      </w:r>
      <w:r w:rsidR="009930BA">
        <w:rPr>
          <w:b/>
          <w:lang w:val="en-US"/>
        </w:rPr>
        <w:t>This is the 20-min presentation of your Lab or Research Group)</w:t>
      </w:r>
    </w:p>
    <w:p w:rsidR="009F28E6" w:rsidRPr="009930BA" w:rsidRDefault="009F28E6" w:rsidP="009F28E6">
      <w:pPr>
        <w:rPr>
          <w:lang w:val="en-US"/>
        </w:rPr>
      </w:pPr>
      <w:r>
        <w:rPr>
          <w:lang w:val="en-US"/>
        </w:rPr>
        <w:t>Title</w:t>
      </w:r>
      <w:proofErr w:type="gramStart"/>
      <w:r w:rsidRPr="009930BA">
        <w:rPr>
          <w:lang w:val="en-US"/>
        </w:rPr>
        <w:t>:_</w:t>
      </w:r>
      <w:proofErr w:type="gramEnd"/>
      <w:r w:rsidRPr="009930BA">
        <w:rPr>
          <w:lang w:val="en-US"/>
        </w:rPr>
        <w:t>_____________________________________________________________________</w:t>
      </w:r>
    </w:p>
    <w:p w:rsidR="009F28E6" w:rsidRPr="009F28E6" w:rsidRDefault="009F28E6" w:rsidP="009F28E6">
      <w:pPr>
        <w:rPr>
          <w:lang w:val="en-US"/>
        </w:rPr>
      </w:pPr>
      <w:r>
        <w:rPr>
          <w:lang w:val="en-US"/>
        </w:rPr>
        <w:t>Authors</w:t>
      </w:r>
      <w:r w:rsidRPr="009F28E6">
        <w:rPr>
          <w:lang w:val="en-US"/>
        </w:rPr>
        <w:t xml:space="preserve"> (</w:t>
      </w:r>
      <w:r>
        <w:rPr>
          <w:lang w:val="en-US"/>
        </w:rPr>
        <w:t>please underline the presenting author</w:t>
      </w:r>
      <w:r w:rsidRPr="009F28E6">
        <w:rPr>
          <w:lang w:val="en-US"/>
        </w:rPr>
        <w:t>): ___________________________________________________________________________</w:t>
      </w:r>
    </w:p>
    <w:p w:rsidR="009F28E6" w:rsidRPr="00394E9D" w:rsidRDefault="007D0043" w:rsidP="009F28E6">
      <w:pPr>
        <w:rPr>
          <w:lang w:val="en-US"/>
        </w:rPr>
      </w:pPr>
      <w:r>
        <w:rPr>
          <w:lang w:val="en-US"/>
        </w:rPr>
        <w:t>Field</w:t>
      </w:r>
      <w:r w:rsidR="009F28E6" w:rsidRPr="00394E9D">
        <w:rPr>
          <w:lang w:val="en-US"/>
        </w:rPr>
        <w:t xml:space="preserve">:  </w:t>
      </w:r>
      <w:r>
        <w:rPr>
          <w:lang w:val="en-US"/>
        </w:rPr>
        <w:t>Biochemistry</w:t>
      </w:r>
      <w:r w:rsidRPr="00394E9D">
        <w:rPr>
          <w:lang w:val="en-US"/>
        </w:rPr>
        <w:t xml:space="preserve">, </w:t>
      </w:r>
      <w:r w:rsidR="00394E9D">
        <w:rPr>
          <w:lang w:val="en-US"/>
        </w:rPr>
        <w:t>Metabolism</w:t>
      </w:r>
      <w:r w:rsidR="009F28E6" w:rsidRPr="00394E9D">
        <w:rPr>
          <w:lang w:val="en-US"/>
        </w:rPr>
        <w:t xml:space="preserve">, </w:t>
      </w:r>
      <w:r w:rsidR="00394E9D">
        <w:rPr>
          <w:lang w:val="en-US"/>
        </w:rPr>
        <w:t>Membranes</w:t>
      </w:r>
      <w:r w:rsidR="009F28E6" w:rsidRPr="00394E9D">
        <w:rPr>
          <w:lang w:val="en-US"/>
        </w:rPr>
        <w:t xml:space="preserve"> </w:t>
      </w:r>
      <w:r w:rsidR="00394E9D">
        <w:rPr>
          <w:lang w:val="en-US"/>
        </w:rPr>
        <w:t>and</w:t>
      </w:r>
      <w:r w:rsidR="00394E9D" w:rsidRPr="00394E9D">
        <w:rPr>
          <w:lang w:val="en-US"/>
        </w:rPr>
        <w:t xml:space="preserve"> </w:t>
      </w:r>
      <w:r w:rsidR="00394E9D">
        <w:rPr>
          <w:lang w:val="en-US"/>
        </w:rPr>
        <w:t>Cell</w:t>
      </w:r>
      <w:r w:rsidR="00394E9D" w:rsidRPr="00394E9D">
        <w:rPr>
          <w:lang w:val="en-US"/>
        </w:rPr>
        <w:t xml:space="preserve"> </w:t>
      </w:r>
      <w:r w:rsidR="00394E9D">
        <w:rPr>
          <w:lang w:val="en-US"/>
        </w:rPr>
        <w:t>Biology</w:t>
      </w:r>
      <w:r w:rsidR="009F28E6" w:rsidRPr="00394E9D">
        <w:rPr>
          <w:lang w:val="en-US"/>
        </w:rPr>
        <w:t xml:space="preserve"> [  ], </w:t>
      </w:r>
      <w:r w:rsidR="00394E9D">
        <w:rPr>
          <w:lang w:val="en-US"/>
        </w:rPr>
        <w:t>Genetics</w:t>
      </w:r>
      <w:r w:rsidR="00394E9D" w:rsidRPr="00394E9D">
        <w:rPr>
          <w:lang w:val="en-US"/>
        </w:rPr>
        <w:t xml:space="preserve">, </w:t>
      </w:r>
      <w:r w:rsidR="00394E9D">
        <w:rPr>
          <w:lang w:val="en-US"/>
        </w:rPr>
        <w:t>Evolution and Evolutionary Biology</w:t>
      </w:r>
      <w:r w:rsidR="009F28E6" w:rsidRPr="00394E9D">
        <w:rPr>
          <w:lang w:val="en-US"/>
        </w:rPr>
        <w:t xml:space="preserve"> [  ], </w:t>
      </w:r>
      <w:r w:rsidR="00394E9D">
        <w:rPr>
          <w:lang w:val="en-US"/>
        </w:rPr>
        <w:t>Stress Physiology, Signal Perception and Transduction</w:t>
      </w:r>
      <w:r w:rsidR="009F28E6" w:rsidRPr="00394E9D">
        <w:rPr>
          <w:lang w:val="en-US"/>
        </w:rPr>
        <w:t xml:space="preserve"> [  ], </w:t>
      </w:r>
      <w:r w:rsidR="00394E9D">
        <w:rPr>
          <w:lang w:val="en-US"/>
        </w:rPr>
        <w:t>Ecophysiology and Climate Change</w:t>
      </w:r>
      <w:r w:rsidR="009F28E6" w:rsidRPr="00394E9D">
        <w:rPr>
          <w:lang w:val="en-US"/>
        </w:rPr>
        <w:t xml:space="preserve"> [  ], </w:t>
      </w:r>
      <w:r w:rsidR="00394E9D">
        <w:rPr>
          <w:lang w:val="en-US"/>
        </w:rPr>
        <w:t>Systems and Synthetic Biology</w:t>
      </w:r>
      <w:r w:rsidR="009F28E6" w:rsidRPr="00394E9D">
        <w:rPr>
          <w:lang w:val="en-US"/>
        </w:rPr>
        <w:t xml:space="preserve"> [  ]</w:t>
      </w:r>
    </w:p>
    <w:p w:rsidR="009F28E6" w:rsidRPr="00394E9D" w:rsidRDefault="009F28E6" w:rsidP="009F28E6">
      <w:pPr>
        <w:rPr>
          <w:lang w:val="en-US"/>
        </w:rPr>
      </w:pPr>
    </w:p>
    <w:p w:rsidR="00394E9D" w:rsidRPr="009930BA" w:rsidRDefault="00394E9D" w:rsidP="00394E9D">
      <w:pPr>
        <w:rPr>
          <w:b/>
          <w:lang w:val="en-US"/>
        </w:rPr>
      </w:pPr>
      <w:r w:rsidRPr="009930BA">
        <w:rPr>
          <w:b/>
          <w:lang w:val="en-US"/>
        </w:rPr>
        <w:t xml:space="preserve">Announcement </w:t>
      </w:r>
      <w:r w:rsidR="003D4664" w:rsidRPr="009930BA">
        <w:rPr>
          <w:b/>
          <w:lang w:val="en-US"/>
        </w:rPr>
        <w:t>2</w:t>
      </w:r>
      <w:r w:rsidR="009930BA">
        <w:rPr>
          <w:b/>
          <w:lang w:val="en-US"/>
        </w:rPr>
        <w:t xml:space="preserve"> (poster AND 3-min oral presentation of an typical research study)</w:t>
      </w:r>
    </w:p>
    <w:p w:rsidR="00394E9D" w:rsidRPr="00394E9D" w:rsidRDefault="00394E9D" w:rsidP="00394E9D">
      <w:pPr>
        <w:rPr>
          <w:lang w:val="en-US"/>
        </w:rPr>
      </w:pPr>
      <w:r>
        <w:rPr>
          <w:lang w:val="en-US"/>
        </w:rPr>
        <w:t>Title</w:t>
      </w:r>
      <w:proofErr w:type="gramStart"/>
      <w:r w:rsidRPr="00394E9D">
        <w:rPr>
          <w:lang w:val="en-US"/>
        </w:rPr>
        <w:t>:_</w:t>
      </w:r>
      <w:proofErr w:type="gramEnd"/>
      <w:r w:rsidRPr="00394E9D">
        <w:rPr>
          <w:lang w:val="en-US"/>
        </w:rPr>
        <w:t>_____________________________________________________________________</w:t>
      </w:r>
    </w:p>
    <w:p w:rsidR="00394E9D" w:rsidRPr="009F28E6" w:rsidRDefault="00394E9D" w:rsidP="00394E9D">
      <w:pPr>
        <w:rPr>
          <w:lang w:val="en-US"/>
        </w:rPr>
      </w:pPr>
      <w:r>
        <w:rPr>
          <w:lang w:val="en-US"/>
        </w:rPr>
        <w:t>Authors</w:t>
      </w:r>
      <w:r w:rsidRPr="009F28E6">
        <w:rPr>
          <w:lang w:val="en-US"/>
        </w:rPr>
        <w:t xml:space="preserve"> (</w:t>
      </w:r>
      <w:r>
        <w:rPr>
          <w:lang w:val="en-US"/>
        </w:rPr>
        <w:t>please underline the presenting author</w:t>
      </w:r>
      <w:r w:rsidRPr="009F28E6">
        <w:rPr>
          <w:lang w:val="en-US"/>
        </w:rPr>
        <w:t>): ___________________________________________________________________________</w:t>
      </w:r>
    </w:p>
    <w:p w:rsidR="00394E9D" w:rsidRPr="00394E9D" w:rsidRDefault="00394E9D" w:rsidP="00394E9D">
      <w:pPr>
        <w:rPr>
          <w:lang w:val="en-US"/>
        </w:rPr>
      </w:pPr>
      <w:r>
        <w:rPr>
          <w:lang w:val="en-US"/>
        </w:rPr>
        <w:t>Field</w:t>
      </w:r>
      <w:r w:rsidRPr="00394E9D">
        <w:rPr>
          <w:lang w:val="en-US"/>
        </w:rPr>
        <w:t xml:space="preserve">:  </w:t>
      </w:r>
      <w:r>
        <w:rPr>
          <w:lang w:val="en-US"/>
        </w:rPr>
        <w:t>Biochemistry</w:t>
      </w:r>
      <w:r w:rsidRPr="00394E9D">
        <w:rPr>
          <w:lang w:val="en-US"/>
        </w:rPr>
        <w:t xml:space="preserve">, </w:t>
      </w:r>
      <w:r>
        <w:rPr>
          <w:lang w:val="en-US"/>
        </w:rPr>
        <w:t>Metabolism</w:t>
      </w:r>
      <w:r w:rsidRPr="00394E9D">
        <w:rPr>
          <w:lang w:val="en-US"/>
        </w:rPr>
        <w:t xml:space="preserve">, </w:t>
      </w:r>
      <w:r>
        <w:rPr>
          <w:lang w:val="en-US"/>
        </w:rPr>
        <w:t>Membranes</w:t>
      </w:r>
      <w:r w:rsidRPr="00394E9D">
        <w:rPr>
          <w:lang w:val="en-US"/>
        </w:rPr>
        <w:t xml:space="preserve"> </w:t>
      </w:r>
      <w:r>
        <w:rPr>
          <w:lang w:val="en-US"/>
        </w:rPr>
        <w:t>and</w:t>
      </w:r>
      <w:r w:rsidRPr="00394E9D">
        <w:rPr>
          <w:lang w:val="en-US"/>
        </w:rPr>
        <w:t xml:space="preserve"> </w:t>
      </w:r>
      <w:r>
        <w:rPr>
          <w:lang w:val="en-US"/>
        </w:rPr>
        <w:t>Cell</w:t>
      </w:r>
      <w:r w:rsidRPr="00394E9D">
        <w:rPr>
          <w:lang w:val="en-US"/>
        </w:rPr>
        <w:t xml:space="preserve"> </w:t>
      </w:r>
      <w:r>
        <w:rPr>
          <w:lang w:val="en-US"/>
        </w:rPr>
        <w:t>Biology</w:t>
      </w:r>
      <w:r w:rsidRPr="00394E9D">
        <w:rPr>
          <w:lang w:val="en-US"/>
        </w:rPr>
        <w:t xml:space="preserve"> [  ], </w:t>
      </w:r>
      <w:r>
        <w:rPr>
          <w:lang w:val="en-US"/>
        </w:rPr>
        <w:t>Genetics</w:t>
      </w:r>
      <w:r w:rsidRPr="00394E9D">
        <w:rPr>
          <w:lang w:val="en-US"/>
        </w:rPr>
        <w:t xml:space="preserve">, </w:t>
      </w:r>
      <w:r>
        <w:rPr>
          <w:lang w:val="en-US"/>
        </w:rPr>
        <w:t>Evolution and Evolutionary Biology</w:t>
      </w:r>
      <w:r w:rsidRPr="00394E9D">
        <w:rPr>
          <w:lang w:val="en-US"/>
        </w:rPr>
        <w:t xml:space="preserve"> [  ], </w:t>
      </w:r>
      <w:r>
        <w:rPr>
          <w:lang w:val="en-US"/>
        </w:rPr>
        <w:t>Stress Physiology, Signal Perception and Transduction</w:t>
      </w:r>
      <w:r w:rsidRPr="00394E9D">
        <w:rPr>
          <w:lang w:val="en-US"/>
        </w:rPr>
        <w:t xml:space="preserve"> [  ], </w:t>
      </w:r>
      <w:r>
        <w:rPr>
          <w:lang w:val="en-US"/>
        </w:rPr>
        <w:t>Ecophysiology and Climate Change</w:t>
      </w:r>
      <w:r w:rsidRPr="00394E9D">
        <w:rPr>
          <w:lang w:val="en-US"/>
        </w:rPr>
        <w:t xml:space="preserve"> [  ], </w:t>
      </w:r>
      <w:r>
        <w:rPr>
          <w:lang w:val="en-US"/>
        </w:rPr>
        <w:t>Systems and Synthetic Biology</w:t>
      </w:r>
      <w:r w:rsidRPr="00394E9D">
        <w:rPr>
          <w:lang w:val="en-US"/>
        </w:rPr>
        <w:t xml:space="preserve"> [  ]</w:t>
      </w:r>
    </w:p>
    <w:p w:rsidR="00394E9D" w:rsidRPr="00394E9D" w:rsidRDefault="00394E9D" w:rsidP="00394E9D">
      <w:pPr>
        <w:rPr>
          <w:lang w:val="en-US"/>
        </w:rPr>
      </w:pPr>
    </w:p>
    <w:p w:rsidR="003D4664" w:rsidRPr="009930BA" w:rsidRDefault="003D4664" w:rsidP="003D4664">
      <w:pPr>
        <w:rPr>
          <w:b/>
          <w:lang w:val="en-US"/>
        </w:rPr>
      </w:pPr>
      <w:r w:rsidRPr="009930BA">
        <w:rPr>
          <w:b/>
          <w:lang w:val="en-US"/>
        </w:rPr>
        <w:t>Announcement 3</w:t>
      </w:r>
      <w:r w:rsidR="009930BA">
        <w:rPr>
          <w:b/>
          <w:lang w:val="en-US"/>
        </w:rPr>
        <w:t xml:space="preserve"> </w:t>
      </w:r>
      <w:r w:rsidR="009930BA">
        <w:rPr>
          <w:b/>
          <w:lang w:val="en-US"/>
        </w:rPr>
        <w:t>(poster AND 3-min oral presentation of an typical research study)</w:t>
      </w:r>
    </w:p>
    <w:p w:rsidR="003D4664" w:rsidRPr="003D4664" w:rsidRDefault="003D4664" w:rsidP="003D4664">
      <w:pPr>
        <w:rPr>
          <w:lang w:val="en-US"/>
        </w:rPr>
      </w:pPr>
      <w:r>
        <w:rPr>
          <w:lang w:val="en-US"/>
        </w:rPr>
        <w:t>Title</w:t>
      </w:r>
      <w:proofErr w:type="gramStart"/>
      <w:r w:rsidRPr="003D4664">
        <w:rPr>
          <w:lang w:val="en-US"/>
        </w:rPr>
        <w:t>:_</w:t>
      </w:r>
      <w:proofErr w:type="gramEnd"/>
      <w:r w:rsidRPr="003D4664">
        <w:rPr>
          <w:lang w:val="en-US"/>
        </w:rPr>
        <w:t>_____________________________________________________________________</w:t>
      </w:r>
    </w:p>
    <w:p w:rsidR="003D4664" w:rsidRPr="009F28E6" w:rsidRDefault="003D4664" w:rsidP="003D4664">
      <w:pPr>
        <w:rPr>
          <w:lang w:val="en-US"/>
        </w:rPr>
      </w:pPr>
      <w:r>
        <w:rPr>
          <w:lang w:val="en-US"/>
        </w:rPr>
        <w:t>Authors</w:t>
      </w:r>
      <w:r w:rsidRPr="009F28E6">
        <w:rPr>
          <w:lang w:val="en-US"/>
        </w:rPr>
        <w:t xml:space="preserve"> (</w:t>
      </w:r>
      <w:r>
        <w:rPr>
          <w:lang w:val="en-US"/>
        </w:rPr>
        <w:t>please underline the presenting author</w:t>
      </w:r>
      <w:r w:rsidRPr="009F28E6">
        <w:rPr>
          <w:lang w:val="en-US"/>
        </w:rPr>
        <w:t>): ___________________________________________________________________________</w:t>
      </w:r>
    </w:p>
    <w:p w:rsidR="003D4664" w:rsidRPr="00394E9D" w:rsidRDefault="003D4664" w:rsidP="003D4664">
      <w:pPr>
        <w:rPr>
          <w:lang w:val="en-US"/>
        </w:rPr>
      </w:pPr>
      <w:r>
        <w:rPr>
          <w:lang w:val="en-US"/>
        </w:rPr>
        <w:t>Field</w:t>
      </w:r>
      <w:r w:rsidRPr="00394E9D">
        <w:rPr>
          <w:lang w:val="en-US"/>
        </w:rPr>
        <w:t xml:space="preserve">:  </w:t>
      </w:r>
      <w:r>
        <w:rPr>
          <w:lang w:val="en-US"/>
        </w:rPr>
        <w:t>Biochemistry</w:t>
      </w:r>
      <w:r w:rsidRPr="00394E9D">
        <w:rPr>
          <w:lang w:val="en-US"/>
        </w:rPr>
        <w:t xml:space="preserve">, </w:t>
      </w:r>
      <w:r>
        <w:rPr>
          <w:lang w:val="en-US"/>
        </w:rPr>
        <w:t>Metabolism</w:t>
      </w:r>
      <w:r w:rsidRPr="00394E9D">
        <w:rPr>
          <w:lang w:val="en-US"/>
        </w:rPr>
        <w:t xml:space="preserve">, </w:t>
      </w:r>
      <w:r>
        <w:rPr>
          <w:lang w:val="en-US"/>
        </w:rPr>
        <w:t>Membranes</w:t>
      </w:r>
      <w:r w:rsidRPr="00394E9D">
        <w:rPr>
          <w:lang w:val="en-US"/>
        </w:rPr>
        <w:t xml:space="preserve"> </w:t>
      </w:r>
      <w:r>
        <w:rPr>
          <w:lang w:val="en-US"/>
        </w:rPr>
        <w:t>and</w:t>
      </w:r>
      <w:r w:rsidRPr="00394E9D">
        <w:rPr>
          <w:lang w:val="en-US"/>
        </w:rPr>
        <w:t xml:space="preserve"> </w:t>
      </w:r>
      <w:r>
        <w:rPr>
          <w:lang w:val="en-US"/>
        </w:rPr>
        <w:t>Cell</w:t>
      </w:r>
      <w:r w:rsidRPr="00394E9D">
        <w:rPr>
          <w:lang w:val="en-US"/>
        </w:rPr>
        <w:t xml:space="preserve"> </w:t>
      </w:r>
      <w:r>
        <w:rPr>
          <w:lang w:val="en-US"/>
        </w:rPr>
        <w:t>Biology</w:t>
      </w:r>
      <w:r w:rsidRPr="00394E9D">
        <w:rPr>
          <w:lang w:val="en-US"/>
        </w:rPr>
        <w:t xml:space="preserve"> [  ], </w:t>
      </w:r>
      <w:r>
        <w:rPr>
          <w:lang w:val="en-US"/>
        </w:rPr>
        <w:t>Genetics</w:t>
      </w:r>
      <w:r w:rsidRPr="00394E9D">
        <w:rPr>
          <w:lang w:val="en-US"/>
        </w:rPr>
        <w:t xml:space="preserve">, </w:t>
      </w:r>
      <w:r>
        <w:rPr>
          <w:lang w:val="en-US"/>
        </w:rPr>
        <w:t>Evolution and Evolutionary Biology</w:t>
      </w:r>
      <w:r w:rsidRPr="00394E9D">
        <w:rPr>
          <w:lang w:val="en-US"/>
        </w:rPr>
        <w:t xml:space="preserve"> [  ], </w:t>
      </w:r>
      <w:r>
        <w:rPr>
          <w:lang w:val="en-US"/>
        </w:rPr>
        <w:t>Stress Physiology, Signal Perception and Transduction</w:t>
      </w:r>
      <w:r w:rsidRPr="00394E9D">
        <w:rPr>
          <w:lang w:val="en-US"/>
        </w:rPr>
        <w:t xml:space="preserve"> [  ], </w:t>
      </w:r>
      <w:r>
        <w:rPr>
          <w:lang w:val="en-US"/>
        </w:rPr>
        <w:t>Ecophysiology and Climate Change</w:t>
      </w:r>
      <w:r w:rsidRPr="00394E9D">
        <w:rPr>
          <w:lang w:val="en-US"/>
        </w:rPr>
        <w:t xml:space="preserve"> [  ], </w:t>
      </w:r>
      <w:r>
        <w:rPr>
          <w:lang w:val="en-US"/>
        </w:rPr>
        <w:t>Systems and Synthetic Biology</w:t>
      </w:r>
      <w:r w:rsidRPr="00394E9D">
        <w:rPr>
          <w:lang w:val="en-US"/>
        </w:rPr>
        <w:t xml:space="preserve"> [  ]</w:t>
      </w:r>
    </w:p>
    <w:p w:rsidR="003D4664" w:rsidRPr="00394E9D" w:rsidRDefault="003D4664" w:rsidP="003D4664">
      <w:pPr>
        <w:rPr>
          <w:lang w:val="en-US"/>
        </w:rPr>
      </w:pPr>
    </w:p>
    <w:p w:rsidR="009F28E6" w:rsidRPr="003D4664" w:rsidRDefault="009F28E6" w:rsidP="009F28E6">
      <w:pPr>
        <w:rPr>
          <w:lang w:val="en-US"/>
        </w:rPr>
      </w:pPr>
    </w:p>
    <w:p w:rsidR="00352347" w:rsidRDefault="009F28E6" w:rsidP="009930BA">
      <w:pPr>
        <w:jc w:val="center"/>
        <w:rPr>
          <w:lang w:val="en-US"/>
        </w:rPr>
      </w:pPr>
      <w:r>
        <w:t>(</w:t>
      </w:r>
      <w:r w:rsidR="003D4664">
        <w:rPr>
          <w:lang w:val="en-US"/>
        </w:rPr>
        <w:t>add more if needed</w:t>
      </w:r>
      <w:r>
        <w:t>)</w:t>
      </w:r>
    </w:p>
    <w:p w:rsidR="00352347" w:rsidRPr="00A1757B" w:rsidRDefault="00352347" w:rsidP="000A5FC3">
      <w:pPr>
        <w:rPr>
          <w:lang w:val="en-US"/>
        </w:rPr>
      </w:pPr>
    </w:p>
    <w:sectPr w:rsidR="00352347" w:rsidRPr="00A1757B" w:rsidSect="00CD259E">
      <w:headerReference w:type="default" r:id="rId6"/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8D1" w:rsidRDefault="007728D1" w:rsidP="007728D1">
      <w:r>
        <w:separator/>
      </w:r>
    </w:p>
  </w:endnote>
  <w:endnote w:type="continuationSeparator" w:id="0">
    <w:p w:rsidR="007728D1" w:rsidRDefault="007728D1" w:rsidP="00772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Lucida Sans">
    <w:panose1 w:val="020B0602040502020204"/>
    <w:charset w:val="A1"/>
    <w:family w:val="swiss"/>
    <w:pitch w:val="variable"/>
    <w:sig w:usb0="8100AAF7" w:usb1="0000807B" w:usb2="00000008" w:usb3="00000000" w:csb0="000100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28D1" w:rsidRPr="007728D1" w:rsidRDefault="007728D1">
    <w:pPr>
      <w:pStyle w:val="Footer"/>
      <w:rPr>
        <w:lang w:val="en-US"/>
      </w:rPr>
    </w:pPr>
    <w:r>
      <w:rPr>
        <w:lang w:val="en-US"/>
      </w:rPr>
      <w:t xml:space="preserve">URL: </w:t>
    </w:r>
    <w:r w:rsidR="009930BA">
      <w:fldChar w:fldCharType="begin"/>
    </w:r>
    <w:r w:rsidR="009930BA" w:rsidRPr="009930BA">
      <w:rPr>
        <w:lang w:val="en-US"/>
      </w:rPr>
      <w:instrText xml:space="preserve"> HYPERLINK "http://pnpp.aua.gr" </w:instrText>
    </w:r>
    <w:r w:rsidR="009930BA">
      <w:fldChar w:fldCharType="separate"/>
    </w:r>
    <w:r w:rsidRPr="00DD717F">
      <w:rPr>
        <w:rStyle w:val="Hyperlink"/>
        <w:lang w:val="en-US"/>
      </w:rPr>
      <w:t>http://pnpp.aua.gr</w:t>
    </w:r>
    <w:r w:rsidR="009930BA">
      <w:rPr>
        <w:rStyle w:val="Hyperlink"/>
        <w:lang w:val="en-US"/>
      </w:rPr>
      <w:fldChar w:fldCharType="end"/>
    </w:r>
    <w:r>
      <w:rPr>
        <w:lang w:val="en-US"/>
      </w:rPr>
      <w:tab/>
      <w:t xml:space="preserve">email: </w:t>
    </w:r>
    <w:r w:rsidR="009930BA">
      <w:fldChar w:fldCharType="begin"/>
    </w:r>
    <w:r w:rsidR="009930BA" w:rsidRPr="009930BA">
      <w:rPr>
        <w:lang w:val="en-US"/>
      </w:rPr>
      <w:instrText xml:space="preserve"> HYPERLINK "mailto:info.pnpp@gmail.com" </w:instrText>
    </w:r>
    <w:r w:rsidR="009930BA">
      <w:fldChar w:fldCharType="separate"/>
    </w:r>
    <w:r w:rsidRPr="00DD717F">
      <w:rPr>
        <w:rStyle w:val="Hyperlink"/>
        <w:lang w:val="en-US"/>
      </w:rPr>
      <w:t>info.pnpp@gmail.com</w:t>
    </w:r>
    <w:r w:rsidR="009930BA">
      <w:rPr>
        <w:rStyle w:val="Hyperlink"/>
        <w:lang w:val="en-US"/>
      </w:rPr>
      <w:fldChar w:fldCharType="end"/>
    </w:r>
    <w:r>
      <w:rPr>
        <w:lang w:val="en-US"/>
      </w:rPr>
      <w:tab/>
      <w:t>twitter: @</w:t>
    </w:r>
    <w:proofErr w:type="spellStart"/>
    <w:r>
      <w:rPr>
        <w:lang w:val="en-US"/>
      </w:rPr>
      <w:t>twit_pnpp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8D1" w:rsidRDefault="007728D1" w:rsidP="007728D1">
      <w:r>
        <w:separator/>
      </w:r>
    </w:p>
  </w:footnote>
  <w:footnote w:type="continuationSeparator" w:id="0">
    <w:p w:rsidR="007728D1" w:rsidRDefault="007728D1" w:rsidP="00772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28D1" w:rsidRPr="007728D1" w:rsidRDefault="007728D1">
    <w:pPr>
      <w:pStyle w:val="Header"/>
      <w:rPr>
        <w:lang w:val="en-US"/>
      </w:rPr>
    </w:pPr>
    <w:r>
      <w:rPr>
        <w:lang w:val="en-US"/>
      </w:rPr>
      <w:t>1st Panhellenic Scientific Meeting of Plant Physiologists</w:t>
    </w:r>
    <w:r>
      <w:rPr>
        <w:lang w:val="en-US"/>
      </w:rPr>
      <w:tab/>
      <w:t>February 7-8,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jcxM7Y0MDY2MLRQ0lEKTi0uzszPAykwrQUA+0G5aywAAAA="/>
  </w:docVars>
  <w:rsids>
    <w:rsidRoot w:val="00386067"/>
    <w:rsid w:val="0000071E"/>
    <w:rsid w:val="000448C2"/>
    <w:rsid w:val="000926CE"/>
    <w:rsid w:val="000A5FC3"/>
    <w:rsid w:val="00241EC8"/>
    <w:rsid w:val="002C3C34"/>
    <w:rsid w:val="002C6A22"/>
    <w:rsid w:val="002E1586"/>
    <w:rsid w:val="00352347"/>
    <w:rsid w:val="00386067"/>
    <w:rsid w:val="00394E9D"/>
    <w:rsid w:val="003D4664"/>
    <w:rsid w:val="00412C6F"/>
    <w:rsid w:val="00422291"/>
    <w:rsid w:val="00497180"/>
    <w:rsid w:val="005215DB"/>
    <w:rsid w:val="00536F5A"/>
    <w:rsid w:val="0059307E"/>
    <w:rsid w:val="005B644D"/>
    <w:rsid w:val="006547D9"/>
    <w:rsid w:val="00700D0F"/>
    <w:rsid w:val="007728D1"/>
    <w:rsid w:val="007D0043"/>
    <w:rsid w:val="00886078"/>
    <w:rsid w:val="008C7544"/>
    <w:rsid w:val="00944E8D"/>
    <w:rsid w:val="00947419"/>
    <w:rsid w:val="00990B3E"/>
    <w:rsid w:val="009930BA"/>
    <w:rsid w:val="00997A21"/>
    <w:rsid w:val="009A277B"/>
    <w:rsid w:val="009B2F1E"/>
    <w:rsid w:val="009C37D2"/>
    <w:rsid w:val="009D7D72"/>
    <w:rsid w:val="009F28E6"/>
    <w:rsid w:val="00A1757B"/>
    <w:rsid w:val="00A6460C"/>
    <w:rsid w:val="00B67FFA"/>
    <w:rsid w:val="00C0724F"/>
    <w:rsid w:val="00C63549"/>
    <w:rsid w:val="00CB16E2"/>
    <w:rsid w:val="00CC7D4A"/>
    <w:rsid w:val="00CD259E"/>
    <w:rsid w:val="00CF26C1"/>
    <w:rsid w:val="00D21509"/>
    <w:rsid w:val="00D774C8"/>
    <w:rsid w:val="00E36E35"/>
    <w:rsid w:val="00EB0FEB"/>
    <w:rsid w:val="00F34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DEB7BD"/>
  <w15:docId w15:val="{0A895BAF-F4D7-488C-8DC6-9AF73895D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59E"/>
  </w:style>
  <w:style w:type="paragraph" w:styleId="Heading1">
    <w:name w:val="heading 1"/>
    <w:basedOn w:val="Normal"/>
    <w:link w:val="Heading1Char"/>
    <w:uiPriority w:val="9"/>
    <w:qFormat/>
    <w:rsid w:val="00CF26C1"/>
    <w:pPr>
      <w:spacing w:line="336" w:lineRule="auto"/>
      <w:outlineLvl w:val="0"/>
    </w:pPr>
    <w:rPr>
      <w:rFonts w:ascii="Lucida Sans" w:eastAsia="Times New Roman" w:hAnsi="Lucida Sans" w:cs="Times New Roman"/>
      <w:spacing w:val="-11"/>
      <w:kern w:val="36"/>
      <w:sz w:val="48"/>
      <w:szCs w:val="48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26C1"/>
    <w:rPr>
      <w:rFonts w:ascii="Lucida Sans" w:eastAsia="Times New Roman" w:hAnsi="Lucida Sans" w:cs="Times New Roman"/>
      <w:spacing w:val="-11"/>
      <w:kern w:val="36"/>
      <w:sz w:val="48"/>
      <w:szCs w:val="48"/>
      <w:lang w:eastAsia="el-GR"/>
    </w:rPr>
  </w:style>
  <w:style w:type="character" w:styleId="Hyperlink">
    <w:name w:val="Hyperlink"/>
    <w:basedOn w:val="DefaultParagraphFont"/>
    <w:uiPriority w:val="99"/>
    <w:unhideWhenUsed/>
    <w:rsid w:val="00CF26C1"/>
    <w:rPr>
      <w:strike w:val="0"/>
      <w:dstrike w:val="0"/>
      <w:color w:val="314C74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CF26C1"/>
    <w:pPr>
      <w:spacing w:before="53" w:after="160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ListParagraph">
    <w:name w:val="List Paragraph"/>
    <w:basedOn w:val="Normal"/>
    <w:uiPriority w:val="34"/>
    <w:qFormat/>
    <w:rsid w:val="00CB16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28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28D1"/>
  </w:style>
  <w:style w:type="paragraph" w:styleId="Footer">
    <w:name w:val="footer"/>
    <w:basedOn w:val="Normal"/>
    <w:link w:val="FooterChar"/>
    <w:uiPriority w:val="99"/>
    <w:unhideWhenUsed/>
    <w:rsid w:val="007728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28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8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70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55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078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525865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368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71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5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user</dc:creator>
  <cp:lastModifiedBy>Georgios Liakopoulos</cp:lastModifiedBy>
  <cp:revision>2</cp:revision>
  <dcterms:created xsi:type="dcterms:W3CDTF">2019-12-05T12:47:00Z</dcterms:created>
  <dcterms:modified xsi:type="dcterms:W3CDTF">2019-12-05T12:47:00Z</dcterms:modified>
</cp:coreProperties>
</file>